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7E9FB" w14:textId="77777777" w:rsidR="009B1570" w:rsidRDefault="00612A45">
      <w:pPr>
        <w:pStyle w:val="Heading1"/>
      </w:pPr>
      <w:bookmarkStart w:id="0" w:name="table-of-predictors"/>
      <w:r>
        <w:t>Table of predictors</w:t>
      </w:r>
      <w:bookmarkEnd w:id="0"/>
    </w:p>
    <w:p w14:paraId="15880A6B" w14:textId="77777777" w:rsidR="009B1570" w:rsidRDefault="00612A45">
      <w:pPr>
        <w:pStyle w:val="FirstParagraph"/>
      </w:pPr>
      <w:r>
        <w:t>So far just for numeric predictors in the Plots worksheet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19"/>
        <w:gridCol w:w="2693"/>
        <w:gridCol w:w="2817"/>
        <w:gridCol w:w="2139"/>
      </w:tblGrid>
      <w:tr w:rsidR="009B1570" w14:paraId="5D26E38B" w14:textId="77777777">
        <w:trPr>
          <w:cantSplit/>
          <w:tblHeader/>
          <w:jc w:val="center"/>
        </w:trPr>
        <w:tc>
          <w:tcPr>
            <w:tcW w:w="311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4623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2693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C748" w14:textId="77777777" w:rsidR="009B1570" w:rsidRDefault="00612A45">
            <w:pPr>
              <w:spacing w:before="40" w:after="40"/>
              <w:ind w:left="100" w:right="100"/>
            </w:pPr>
            <w:r w:rsidRPr="0012309F">
              <w:rPr>
                <w:rFonts w:ascii="Roboto" w:eastAsia="Roboto" w:hAnsi="Roboto" w:cs="Roboto"/>
                <w:color w:val="111111"/>
                <w:sz w:val="22"/>
                <w:szCs w:val="22"/>
                <w:highlight w:val="red"/>
              </w:rPr>
              <w:t>Absence</w:t>
            </w:r>
          </w:p>
        </w:tc>
        <w:tc>
          <w:tcPr>
            <w:tcW w:w="2817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ED811" w14:textId="77777777" w:rsidR="009B1570" w:rsidRDefault="00612A45">
            <w:pPr>
              <w:spacing w:before="40" w:after="40"/>
              <w:ind w:left="100" w:right="100"/>
            </w:pPr>
            <w:r w:rsidRPr="0012309F">
              <w:rPr>
                <w:rFonts w:ascii="Roboto" w:eastAsia="Roboto" w:hAnsi="Roboto" w:cs="Roboto"/>
                <w:color w:val="111111"/>
                <w:sz w:val="22"/>
                <w:szCs w:val="22"/>
                <w:highlight w:val="cyan"/>
              </w:rPr>
              <w:t>Presence</w:t>
            </w:r>
          </w:p>
        </w:tc>
        <w:tc>
          <w:tcPr>
            <w:tcW w:w="213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3E5E1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Histogram</w:t>
            </w:r>
          </w:p>
        </w:tc>
      </w:tr>
      <w:tr w:rsidR="009B1570" w14:paraId="5C1E9E39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4409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anion s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F76D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01 (0.728 - 5.43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EB99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48 (0.835 - 2.21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13017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00635B4" wp14:editId="2946FA28">
                  <wp:extent cx="1097280" cy="2743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34385CCB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8CF92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arsenic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C5DD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83 (0.0308 - 0.326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6A77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4 (0.0731 - 0.252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38DEC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2F79A1D" wp14:editId="0FE00C40">
                  <wp:extent cx="1097280" cy="27432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44038BAF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CAB3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ari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14429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.4 (1.14 - 7.83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09104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64 (1.02 - 7.12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8222A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142B231" wp14:editId="16BACB75">
                  <wp:extent cx="1097280" cy="2743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2508F1E5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29E0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oron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54A23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34 (0.096 - 0.176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9E12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32 (0.0957 - 0.188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F771A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171C1030" wp14:editId="2AA5BC42">
                  <wp:extent cx="1097280" cy="27432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385A0111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4A2AD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boron as B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1A16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51 (0.0639 - 0.241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B1051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61 (0.0705 - 0.244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DC9F7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3333FA02" wp14:editId="6C0AE3E2">
                  <wp:extent cx="1097280" cy="27432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36C64D3E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7B813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obalt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D9502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69 (0.0363 - 0.293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A3AF9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72 (0.0525 - 0.296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56D14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78D5480A" wp14:editId="29399A0D">
                  <wp:extent cx="1097280" cy="27432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01F73FED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E071B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admi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390D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53 (0.0173 - 7.5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6A70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351 (0.0133 - 0.0565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54A11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1D7A649" wp14:editId="691315E2">
                  <wp:extent cx="1097280" cy="27432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6467720E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C2119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hloride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5FD3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4.8 (11.9 - 69.7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F04C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8.7 (10.1 - 57.3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6F665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1C3B775D" wp14:editId="305EF2B8">
                  <wp:extent cx="1097280" cy="27432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03ADFF4C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F7C7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hloride_mg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6EB52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4.8 (11.9 - 69.7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EA001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8.7 (10.1 - 57.3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CF98B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45923EB5" wp14:editId="167C72A2">
                  <wp:extent cx="1097280" cy="27432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79D61D9F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7CA1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hloride_millieq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1D3FE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981 (0.334 - 1.96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E6AB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09 (0.286 - 1.61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2196C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3F467244" wp14:editId="0C9A6423">
                  <wp:extent cx="1097280" cy="27432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78302F27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B515A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alci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CB573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46 (320 - 56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9C8C2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21 (294 - 529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774FF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1A00467E" wp14:editId="179D16F5">
                  <wp:extent cx="1097280" cy="27432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0AA84DB1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DE72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alcium_mg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A7480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.4 (7.01 - 41.1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338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.7 (6.11 - 16.8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CADC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00867DEA" wp14:editId="4299235E">
                  <wp:extent cx="1097280" cy="27432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53785987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924D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alcium_millieq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2605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71 (0.351 - 2.0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A6675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36 (0.306 - 0.838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96BC6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07EEB12F" wp14:editId="6B100375">
                  <wp:extent cx="1097280" cy="27432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24CCB76B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7EA3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opper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A10F4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78 (0.369 - 7.6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91D0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56 (0.171 - 2.01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BA52E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60617FDC" wp14:editId="17730B8B">
                  <wp:extent cx="1097280" cy="27432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108D77B8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55850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cation s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9EA1A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81 (1.2 - 6.84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6B6A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95 (1.26 - 2.79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9B18F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338E8733" wp14:editId="7DE56FBD">
                  <wp:extent cx="1097280" cy="27432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5A01A450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68D3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est. gypsum requirement-lb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503E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9.2 (4.03 - 18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364D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6 (2.42 - 54.3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1A270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65FC990C" wp14:editId="26885713">
                  <wp:extent cx="1097280" cy="27432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6C4FD80A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97432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elevation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B618D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50 (705 - 1820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51A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00 (725 - 1510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CA340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57813517" wp14:editId="12DE8E3F">
                  <wp:extent cx="1097280" cy="27432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42C1E211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FF955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half saturation percentage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D1BE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73 (0.179 - 0.458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44794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19 (0.175 - 0.259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AF0BA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7F03C706" wp14:editId="4EF71D9A">
                  <wp:extent cx="1097280" cy="27432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29828A62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A7F7E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herbheight_avg_c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9CC0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5.1 (5.5 - 63.8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51EC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.4 (4.75 - 22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AAA42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7937707D" wp14:editId="5EE3598E">
                  <wp:extent cx="1097280" cy="27432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726D7F2B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3945E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iron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F878D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2.7 (7.72 - 263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02F4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02 (31.7 - 208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5E6F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52EF7706" wp14:editId="47B6043C">
                  <wp:extent cx="1097280" cy="27432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11849AAD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49353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lead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4B6F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28 (0.616 - 2.16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CC7A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98 (0.265 - 1.64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5016D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CCD5095" wp14:editId="5B99355A">
                  <wp:extent cx="1097280" cy="27432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0C39E0EB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E9DCA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lithi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8180A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2 (0.165 - 0.342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F0051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181 (0.0923 - 0.254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BDE3E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1FA093A4" wp14:editId="6E4CBB2A">
                  <wp:extent cx="1097280" cy="27432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67EB43F0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65C8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oisture content of soi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899F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568 (0.0165 - 0.197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82473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203 (0.0123 - 0.0349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B29B1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10B52A21" wp14:editId="111DEECF">
                  <wp:extent cx="1097280" cy="274320"/>
                  <wp:effectExtent l="0" t="0" r="0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750538D4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49D2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gnesi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CBE5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21 (78.3 - 72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0B210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93 (64.6 - 395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BC72F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445F453A" wp14:editId="15EFAD98">
                  <wp:extent cx="1097280" cy="27432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283A92B5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2064A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gnesium_mg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826AB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.36 (3.7 - 43.8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0232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.55 (3.05 - 9.97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2198A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6E36CCC" wp14:editId="7DD19A02">
                  <wp:extent cx="1097280" cy="274320"/>
                  <wp:effectExtent l="0" t="0" r="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526A5557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AFFD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gnesium_millieq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5F65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74 (0.305 - 3.62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8E8A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459 (0.252 - 0.824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3636D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6D0E3F00" wp14:editId="5693E201">
                  <wp:extent cx="1097280" cy="27432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3EAF1D5D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D77A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manganese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3A3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4 (0.816 - 24.7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A049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.6 (6.77 - 27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FB567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025215B6" wp14:editId="22179653">
                  <wp:extent cx="1097280" cy="27432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49A99140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656AB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cke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7CED1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85 (0.53 - 16.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5E299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831 (0.19 - 3.04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2C3AC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7DEEB243" wp14:editId="4939A974">
                  <wp:extent cx="1097280" cy="27432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112485B7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6102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trate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68214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.71 (1.24 - 42.8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3845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55 (2.01 - 12.7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08469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44269D62" wp14:editId="18709511">
                  <wp:extent cx="1097280" cy="274320"/>
                  <wp:effectExtent l="0" t="0" r="0" b="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3807DDA3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A819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trate as N_mg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A5BF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.71 (1.24 - 42.8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6F1F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4.55 (2.01 - 12.7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D6566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32136633" wp14:editId="2D446EC5">
                  <wp:extent cx="1097280" cy="27432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6ACB45D8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E790E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nitrate as N_millieq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6C27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51 (0.0884 - 3.0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016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25 (0.144 - 0.911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CDA0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355A56E8" wp14:editId="65C4C5DD">
                  <wp:extent cx="1097280" cy="274320"/>
                  <wp:effectExtent l="0" t="0" r="0" b="0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345315C4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35DB1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H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E0A4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6.01 (5.48 - 7.69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D109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.73 (5.39 - 6.22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C032F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48E7A958" wp14:editId="7A586AAF">
                  <wp:extent cx="1097280" cy="274320"/>
                  <wp:effectExtent l="0" t="0" r="0" b="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50980324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6C50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hosphorus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2CDE1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3.1 (2.64 - 37.8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10D4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5.1 (5.81 - 27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71CC9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D01B3FC" wp14:editId="3562A07E">
                  <wp:extent cx="1097280" cy="274320"/>
                  <wp:effectExtent l="0" t="0" r="0" b="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495472AB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57CA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hosphorus as P_mg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DC6C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557 (0 - 2.07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D8BB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409 (0 - 1.89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73622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3B3C25D" wp14:editId="4234334A">
                  <wp:extent cx="1097280" cy="274320"/>
                  <wp:effectExtent l="0" t="0" r="0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5F74753B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FEC6D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hosphorus as P_millieq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DF76D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18 (0 - 0.0667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E4AA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0132 (0 - 0.0608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64652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67A07EFD" wp14:editId="13349956">
                  <wp:extent cx="1097280" cy="274320"/>
                  <wp:effectExtent l="0" t="0" r="0" b="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0441F585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2302E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lot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EFCB9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7.6 (3 - 40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21EE5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4.1 (1 - 30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8214A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63EB4185" wp14:editId="533D7DE2">
                  <wp:extent cx="1097280" cy="274320"/>
                  <wp:effectExtent l="0" t="0" r="0" b="0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1D887D70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966D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otassi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BCCC2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02 (75.7 - 479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AFD60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6 (67.1 - 355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72FFB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79131686" wp14:editId="6C540132">
                  <wp:extent cx="1097280" cy="274320"/>
                  <wp:effectExtent l="0" t="0" r="0" b="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4D183C5A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0EF95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otassium_mg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3DBF5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9.35 (1.23 - 58.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9FBA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8.18 (2.55 - 20.5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8119B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6DBED85E" wp14:editId="4D7F7C11">
                  <wp:extent cx="1097280" cy="274320"/>
                  <wp:effectExtent l="0" t="0" r="0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60EB733F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028C1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potassium_millieq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848B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39 (0.0316 - 1.5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A245D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09 (0.0652 - 0.525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1F11A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EC78400" wp14:editId="371FB616">
                  <wp:extent cx="1097280" cy="274320"/>
                  <wp:effectExtent l="0" t="0" r="0" b="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5C30CF40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11B04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AR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64E34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09 (0.389 - 2.06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3145A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08 (0.469 - 2.71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0BD73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56994BC6" wp14:editId="51FCC657">
                  <wp:extent cx="1097280" cy="274320"/>
                  <wp:effectExtent l="0" t="0" r="0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7F2B51E0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BA86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odium_mg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9908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1.4 (9.34 - 41.2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A5B9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7.2 (8.51 - 41.3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893D0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6951E885" wp14:editId="06522C42">
                  <wp:extent cx="1097280" cy="274320"/>
                  <wp:effectExtent l="0" t="0" r="0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33C46F7B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0EAD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odium_millieq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F4774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928 (0.406 - 1.79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4E9D5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75 (0.37 - 1.79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B6F2A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19788FB5" wp14:editId="412DE147">
                  <wp:extent cx="1097280" cy="274320"/>
                  <wp:effectExtent l="0" t="0" r="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067F71EA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597A1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lfur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BC14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1.5 (6.47 - 18.4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A14C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2.7 (4.94 - 21.9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BAAAC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1828486C" wp14:editId="5C6F12BA">
                  <wp:extent cx="1097280" cy="274320"/>
                  <wp:effectExtent l="0" t="0" r="0" b="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27FF4C63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1C0EC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lfate as S_mgl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3104E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.34 (3.56 - 27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296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5.36 (2.85 - 8.86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1F636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C2E4BF4" wp14:editId="07249614">
                  <wp:extent cx="1097280" cy="274320"/>
                  <wp:effectExtent l="0" t="0" r="0" b="0"/>
                  <wp:docPr id="87" name="Picture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0137B929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327B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ulfate as S_millieq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5B39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459 (0.223 - 1.69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35893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335 (0.178 - 0.554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9C217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219E26DA" wp14:editId="4B454BC4">
                  <wp:extent cx="1097280" cy="274320"/>
                  <wp:effectExtent l="0" t="0" r="0" b="0"/>
                  <wp:docPr id="89" name="Picture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0E1AF8D9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71456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lastRenderedPageBreak/>
              <w:t>salinity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41B2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8 (0.116 - 0.63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2B2C2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0.21 (0.128 - 0.32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0A587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3C787E7D" wp14:editId="7599448B">
                  <wp:extent cx="1097280" cy="274320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70CCE595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9574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odi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60C5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75.7 (23.7 - 191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465BB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38.9 (14.2 - 101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FA800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13E77F1C" wp14:editId="33041D54">
                  <wp:extent cx="1097280" cy="274320"/>
                  <wp:effectExtent l="0" t="0" r="0" b="0"/>
                  <wp:docPr id="93" name="Picture 9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6A446868" w14:textId="77777777">
        <w:trPr>
          <w:cantSplit/>
          <w:jc w:val="center"/>
        </w:trPr>
        <w:tc>
          <w:tcPr>
            <w:tcW w:w="311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0804F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strontium</w:t>
            </w:r>
          </w:p>
        </w:tc>
        <w:tc>
          <w:tcPr>
            <w:tcW w:w="26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7483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7 (0.675 - 4.07)</w:t>
            </w:r>
          </w:p>
        </w:tc>
        <w:tc>
          <w:tcPr>
            <w:tcW w:w="2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A4702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37 (1.49 - 3.45)</w:t>
            </w:r>
          </w:p>
        </w:tc>
        <w:tc>
          <w:tcPr>
            <w:tcW w:w="21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3208C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3FE5F648" wp14:editId="74260F08">
                  <wp:extent cx="1097280" cy="274320"/>
                  <wp:effectExtent l="0" t="0" r="0" b="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570" w14:paraId="67969610" w14:textId="77777777">
        <w:trPr>
          <w:cantSplit/>
          <w:jc w:val="center"/>
        </w:trPr>
        <w:tc>
          <w:tcPr>
            <w:tcW w:w="311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65DE8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zinc</w:t>
            </w:r>
          </w:p>
        </w:tc>
        <w:tc>
          <w:tcPr>
            <w:tcW w:w="2693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D7E59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2.46 (0.617 - 9.06)</w:t>
            </w:r>
          </w:p>
        </w:tc>
        <w:tc>
          <w:tcPr>
            <w:tcW w:w="2817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4F9D7" w14:textId="77777777" w:rsidR="009B1570" w:rsidRDefault="00612A45">
            <w:pPr>
              <w:spacing w:before="40" w:after="40"/>
              <w:ind w:left="100" w:right="100"/>
            </w:pPr>
            <w:r>
              <w:rPr>
                <w:rFonts w:ascii="Roboto" w:eastAsia="Roboto" w:hAnsi="Roboto" w:cs="Roboto"/>
                <w:color w:val="111111"/>
                <w:sz w:val="22"/>
                <w:szCs w:val="22"/>
              </w:rPr>
              <w:t>1.11 (0.395 - 4.15)</w:t>
            </w:r>
          </w:p>
        </w:tc>
        <w:tc>
          <w:tcPr>
            <w:tcW w:w="213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1A151" w14:textId="77777777" w:rsidR="009B1570" w:rsidRDefault="00612A45">
            <w:pPr>
              <w:spacing w:before="40" w:after="40"/>
              <w:ind w:left="100" w:right="100"/>
            </w:pPr>
            <w:r>
              <w:rPr>
                <w:noProof/>
              </w:rPr>
              <w:drawing>
                <wp:inline distT="0" distB="0" distL="0" distR="0" wp14:anchorId="731B8ECE" wp14:editId="03425A11">
                  <wp:extent cx="1097280" cy="274320"/>
                  <wp:effectExtent l="0" t="0" r="0" b="0"/>
                  <wp:docPr id="97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07C466" w14:textId="77777777" w:rsidR="00612A45" w:rsidRDefault="00612A45"/>
    <w:sectPr w:rsidR="00612A45" w:rsidSect="00084E93">
      <w:footerReference w:type="even" r:id="rId46"/>
      <w:footerReference w:type="default" r:id="rId47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6CC9DE" w14:textId="77777777" w:rsidR="00612A45" w:rsidRDefault="00612A45">
      <w:pPr>
        <w:spacing w:after="0"/>
      </w:pPr>
      <w:r>
        <w:separator/>
      </w:r>
    </w:p>
  </w:endnote>
  <w:endnote w:type="continuationSeparator" w:id="0">
    <w:p w14:paraId="4370E097" w14:textId="77777777" w:rsidR="00612A45" w:rsidRDefault="00612A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">
    <w:altName w:val="Roboto"/>
    <w:panose1 w:val="020B0604020202020204"/>
    <w:charset w:val="00"/>
    <w:family w:val="auto"/>
    <w:pitch w:val="variable"/>
    <w:sig w:usb0="E00002E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92534A1" w14:textId="77777777" w:rsidR="00676DF8" w:rsidRDefault="00612A45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60CB98" w14:textId="77777777" w:rsidR="00676DF8" w:rsidRDefault="00612A45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4EFB829" w14:textId="77777777" w:rsidR="00084E93" w:rsidRDefault="00612A45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B78E08D" w14:textId="77777777" w:rsidR="00676DF8" w:rsidRDefault="00612A45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948DD9" w14:textId="77777777" w:rsidR="00612A45" w:rsidRDefault="00612A45">
      <w:r>
        <w:separator/>
      </w:r>
    </w:p>
  </w:footnote>
  <w:footnote w:type="continuationSeparator" w:id="0">
    <w:p w14:paraId="57C18E1D" w14:textId="77777777" w:rsidR="00612A45" w:rsidRDefault="00612A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C4627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3"/>
  </w:num>
  <w:num w:numId="13">
    <w:abstractNumId w:val="22"/>
  </w:num>
  <w:num w:numId="14">
    <w:abstractNumId w:val="21"/>
  </w:num>
  <w:num w:numId="15">
    <w:abstractNumId w:val="20"/>
  </w:num>
  <w:num w:numId="16">
    <w:abstractNumId w:val="13"/>
  </w:num>
  <w:num w:numId="17">
    <w:abstractNumId w:val="14"/>
  </w:num>
  <w:num w:numId="18">
    <w:abstractNumId w:val="25"/>
  </w:num>
  <w:num w:numId="19">
    <w:abstractNumId w:val="19"/>
  </w:num>
  <w:num w:numId="20">
    <w:abstractNumId w:val="24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309F"/>
    <w:rsid w:val="004E29B3"/>
    <w:rsid w:val="00590D07"/>
    <w:rsid w:val="00612A45"/>
    <w:rsid w:val="00784D58"/>
    <w:rsid w:val="008D6863"/>
    <w:rsid w:val="009B1570"/>
    <w:rsid w:val="00B86B75"/>
    <w:rsid w:val="00BC48D5"/>
    <w:rsid w:val="00C36279"/>
    <w:rsid w:val="00E315A3"/>
    <w:rsid w:val="00F252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62F7786"/>
  <w15:docId w15:val="{2B357010-4753-FB4F-BAB2-8571973ED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oter" Target="footer2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footer" Target="foot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 Best</cp:lastModifiedBy>
  <cp:revision>3</cp:revision>
  <dcterms:created xsi:type="dcterms:W3CDTF">2020-11-14T03:03:00Z</dcterms:created>
  <dcterms:modified xsi:type="dcterms:W3CDTF">2020-11-14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